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66FE09C1" w14:textId="28080EE9" w:rsidR="00353DC8" w:rsidRPr="00353DC8" w:rsidRDefault="00353DC8" w:rsidP="005B240B">
      <w:pPr>
        <w:pStyle w:val="Body"/>
        <w:ind w:left="502"/>
        <w:jc w:val="center"/>
      </w:pPr>
      <w:r w:rsidRPr="00353DC8">
        <w:rPr>
          <w:lang w:val="bg-BG"/>
        </w:rPr>
        <w:t>Submit your solutions in the SoftUni judge system at</w:t>
      </w:r>
      <w:r w:rsidR="003866A6">
        <w:t>:</w:t>
      </w:r>
      <w:r>
        <w:t xml:space="preserve"> </w:t>
      </w:r>
      <w:hyperlink r:id="rId8" w:history="1">
        <w:r w:rsidR="003866A6" w:rsidRPr="003866A6">
          <w:rPr>
            <w:rStyle w:val="Hyperlink"/>
          </w:rPr>
          <w:t>https://alpha.ju</w:t>
        </w:r>
        <w:r w:rsidR="003866A6" w:rsidRPr="003866A6">
          <w:rPr>
            <w:rStyle w:val="Hyperlink"/>
          </w:rPr>
          <w:t>d</w:t>
        </w:r>
        <w:r w:rsidR="003866A6" w:rsidRPr="003866A6">
          <w:rPr>
            <w:rStyle w:val="Hyperlink"/>
          </w:rPr>
          <w:t>ge.softuni.org/contests/dom-introduction-lab/4364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7298A01" w:rsidR="008839F0" w:rsidRPr="00B45075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A0158A" w14:textId="395B28A1" w:rsidR="00B45075" w:rsidRPr="00B45075" w:rsidRDefault="00B45075" w:rsidP="00B45075">
      <w:pPr>
        <w:pStyle w:val="ListParagraph"/>
        <w:numPr>
          <w:ilvl w:val="0"/>
          <w:numId w:val="46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proofErr w:type="gramStart"/>
      <w:r>
        <w:rPr>
          <w:b/>
          <w:bCs/>
        </w:rPr>
        <w:t>edit(</w:t>
      </w:r>
      <w:proofErr w:type="gramEnd"/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281D4904" w14:textId="09C58861" w:rsidR="00DD3A34" w:rsidRDefault="00DD3A34" w:rsidP="00DD3A34">
      <w:pPr>
        <w:pStyle w:val="Heading3"/>
      </w:pPr>
      <w:r w:rsidRPr="00D476F5">
        <w:t>Input</w:t>
      </w:r>
      <w:r w:rsidR="00730176">
        <w:t xml:space="preserve"> </w:t>
      </w:r>
      <w:r>
        <w:t>/</w:t>
      </w:r>
      <w:r w:rsidR="00730176">
        <w:t xml:space="preserve"> </w:t>
      </w:r>
      <w:r>
        <w:t>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6CD5BFC6" w:rsid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2AEDDD" w14:textId="5DEFBF94" w:rsidR="00DD3A34" w:rsidRPr="00DD3A34" w:rsidRDefault="00DD3A34" w:rsidP="00DD3A34">
      <w:pPr>
        <w:pStyle w:val="Heading3"/>
      </w:pPr>
      <w:r>
        <w:t>Examples</w:t>
      </w:r>
    </w:p>
    <w:p w14:paraId="20D3D187" w14:textId="6CD64ABE" w:rsidR="00DD3A34" w:rsidRDefault="00A3384C" w:rsidP="00B2123C">
      <w:pPr>
        <w:rPr>
          <w:b/>
          <w:bCs/>
        </w:rPr>
      </w:pPr>
      <w:r w:rsidRPr="00A3384C">
        <w:rPr>
          <w:b/>
          <w:bCs/>
          <w:noProof/>
        </w:rPr>
        <w:drawing>
          <wp:inline distT="0" distB="0" distL="0" distR="0" wp14:anchorId="73FE4EEF" wp14:editId="1FE05925">
            <wp:extent cx="3265170" cy="1192338"/>
            <wp:effectExtent l="19050" t="19050" r="11430" b="273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8024" cy="1197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8DC93D" w14:textId="4D6DE4F4" w:rsidR="000A07DB" w:rsidRDefault="000A07DB" w:rsidP="00B2123C">
      <w:pPr>
        <w:ind w:left="2160" w:firstLine="720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6D7D9E97" w14:textId="0A714645" w:rsidR="00DD3A34" w:rsidRPr="00D476F5" w:rsidRDefault="00A3384C" w:rsidP="00B2123C">
      <w:pPr>
        <w:rPr>
          <w:b/>
          <w:bCs/>
        </w:rPr>
      </w:pPr>
      <w:r w:rsidRPr="00A3384C">
        <w:rPr>
          <w:b/>
          <w:bCs/>
          <w:noProof/>
        </w:rPr>
        <w:drawing>
          <wp:inline distT="0" distB="0" distL="0" distR="0" wp14:anchorId="36A18B0D" wp14:editId="39A28084">
            <wp:extent cx="4530090" cy="1196296"/>
            <wp:effectExtent l="19050" t="19050" r="22860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50806" cy="1201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F1051F" w14:textId="25AC0E02" w:rsidR="00B37267" w:rsidRPr="00B37267" w:rsidRDefault="00B37267" w:rsidP="00926F26">
      <w:pPr>
        <w:pStyle w:val="Heading2"/>
      </w:pPr>
      <w:r w:rsidRPr="00B37267">
        <w:lastRenderedPageBreak/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proofErr w:type="spellStart"/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proofErr w:type="spellEnd"/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38C79D2D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  <w:lang w:val="bg-BG"/>
        </w:rPr>
        <w:t xml:space="preserve"> </w:t>
      </w:r>
      <w:r w:rsidRPr="00B37267">
        <w:rPr>
          <w:noProof/>
        </w:rPr>
        <w:t>/</w:t>
      </w:r>
      <w:r w:rsidR="00730176">
        <w:rPr>
          <w:noProof/>
          <w:lang w:val="bg-BG"/>
        </w:rPr>
        <w:t xml:space="preserve"> </w:t>
      </w:r>
      <w:r w:rsidRPr="00B37267">
        <w:rPr>
          <w:noProof/>
        </w:rPr>
        <w:t>Output</w:t>
      </w:r>
    </w:p>
    <w:p w14:paraId="536C462B" w14:textId="671F0AD6" w:rsidR="00B37267" w:rsidRPr="00B37267" w:rsidRDefault="00B37267" w:rsidP="00B37267">
      <w:r w:rsidRPr="00B37267">
        <w:t>There will be no inpu</w:t>
      </w:r>
      <w:r w:rsidR="00730176">
        <w:t xml:space="preserve">t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t>Examples</w:t>
      </w:r>
    </w:p>
    <w:p w14:paraId="26019793" w14:textId="77777777" w:rsidR="00A3384C" w:rsidRDefault="00A3384C" w:rsidP="00B37267">
      <w:r w:rsidRPr="00A3384C">
        <w:rPr>
          <w:noProof/>
        </w:rPr>
        <w:drawing>
          <wp:inline distT="0" distB="0" distL="0" distR="0" wp14:anchorId="161CBBE5" wp14:editId="0ADB6CA7">
            <wp:extent cx="4088130" cy="2035618"/>
            <wp:effectExtent l="19050" t="19050" r="2667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7073" cy="20550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236FB4" w14:textId="5C81BAE2" w:rsidR="00B37267" w:rsidRPr="000F2288" w:rsidRDefault="00A3384C" w:rsidP="00B37267">
      <w:pPr>
        <w:rPr>
          <w:b/>
          <w:bCs/>
        </w:rPr>
      </w:pPr>
      <w:r>
        <w:t xml:space="preserve">                                                           </w:t>
      </w:r>
      <w:r w:rsidRPr="000F2288">
        <w:t xml:space="preserve"> </w:t>
      </w:r>
      <w:r w:rsidRPr="000F2288">
        <w:rPr>
          <w:b/>
          <w:bCs/>
        </w:rPr>
        <w:t>↓</w:t>
      </w:r>
    </w:p>
    <w:p w14:paraId="77EB66B6" w14:textId="2BA21D92" w:rsidR="00A3384C" w:rsidRPr="00B37267" w:rsidRDefault="00A3384C" w:rsidP="00B37267">
      <w:r w:rsidRPr="00A3384C">
        <w:rPr>
          <w:noProof/>
        </w:rPr>
        <w:drawing>
          <wp:inline distT="0" distB="0" distL="0" distR="0" wp14:anchorId="05552FF3" wp14:editId="2E159590">
            <wp:extent cx="4088130" cy="2069723"/>
            <wp:effectExtent l="19050" t="19050" r="26670" b="260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02418" cy="20769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230683BD" w:rsidR="00B37267" w:rsidRPr="00B37267" w:rsidRDefault="0055544F" w:rsidP="00B37267">
      <w:r>
        <w:t>Write</w:t>
      </w:r>
      <w:r w:rsidR="00B37267" w:rsidRPr="00B37267">
        <w:rPr>
          <w:lang w:val="bg-BG"/>
        </w:rPr>
        <w:t xml:space="preserve"> a JS </w:t>
      </w:r>
      <w:r>
        <w:t>function</w:t>
      </w:r>
      <w:r w:rsidR="00B37267" w:rsidRPr="00B37267">
        <w:rPr>
          <w:lang w:val="bg-BG"/>
        </w:rPr>
        <w:t xml:space="preserve"> </w:t>
      </w:r>
      <w:r w:rsidR="00B37267" w:rsidRPr="00B37267">
        <w:t xml:space="preserve">that </w:t>
      </w:r>
      <w:r w:rsidR="00B37267" w:rsidRPr="00B37267">
        <w:rPr>
          <w:b/>
          <w:bCs/>
        </w:rPr>
        <w:t>reads</w:t>
      </w:r>
      <w:r w:rsidR="00B37267" w:rsidRPr="00B37267">
        <w:t xml:space="preserve"> two numbers from input fields in a </w:t>
      </w:r>
      <w:r w:rsidR="00B37267" w:rsidRPr="00B37267">
        <w:rPr>
          <w:b/>
          <w:bCs/>
        </w:rPr>
        <w:t>web page</w:t>
      </w:r>
      <w:r w:rsidR="00B37267" w:rsidRPr="00B37267">
        <w:t xml:space="preserve"> and puts their </w:t>
      </w:r>
      <w:r>
        <w:rPr>
          <w:b/>
          <w:bCs/>
        </w:rPr>
        <w:t>sum</w:t>
      </w:r>
      <w:r w:rsidR="00B37267" w:rsidRPr="00B37267">
        <w:rPr>
          <w:b/>
          <w:bCs/>
          <w:lang w:val="bg-BG"/>
        </w:rPr>
        <w:t xml:space="preserve"> </w:t>
      </w:r>
      <w:r w:rsidR="00B37267" w:rsidRPr="00B37267">
        <w:rPr>
          <w:b/>
          <w:bCs/>
        </w:rPr>
        <w:t>in another field</w:t>
      </w:r>
      <w:r w:rsidR="00B37267" w:rsidRPr="00B37267">
        <w:t xml:space="preserve"> when the user </w:t>
      </w:r>
      <w:r w:rsidR="00B37267" w:rsidRPr="00B37267">
        <w:rPr>
          <w:b/>
          <w:bCs/>
        </w:rPr>
        <w:t>clicks</w:t>
      </w:r>
      <w:r w:rsidR="00B37267" w:rsidRPr="00B37267">
        <w:t xml:space="preserve"> on a button.</w:t>
      </w:r>
    </w:p>
    <w:p w14:paraId="3075E65E" w14:textId="02A35EEB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  <w:r w:rsidR="0073017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/</w:t>
      </w:r>
      <w:r w:rsidR="00730176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6137167" w14:textId="68892BAD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0675C698" w:rsidR="00B37267" w:rsidRPr="00B37267" w:rsidRDefault="00A3384C" w:rsidP="001222CD">
      <w:r w:rsidRPr="00A3384C">
        <w:rPr>
          <w:noProof/>
        </w:rPr>
        <w:drawing>
          <wp:inline distT="0" distB="0" distL="0" distR="0" wp14:anchorId="6F50731B" wp14:editId="7A695EAB">
            <wp:extent cx="6626225" cy="960120"/>
            <wp:effectExtent l="19050" t="19050" r="22225" b="114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60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37267"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lastRenderedPageBreak/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2C29080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5965B690" w14:textId="6A8E83C2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3974C813" w:rsidR="00B37267" w:rsidRDefault="00B37267" w:rsidP="001F1460">
      <w:pPr>
        <w:pStyle w:val="Heading3"/>
      </w:pPr>
      <w:r w:rsidRPr="00B37267">
        <w:t>Examples</w:t>
      </w:r>
    </w:p>
    <w:p w14:paraId="502C6229" w14:textId="7431E705" w:rsidR="00433AF0" w:rsidRDefault="000F2288" w:rsidP="00B2123C">
      <w:pPr>
        <w:rPr>
          <w:b/>
          <w:bCs/>
          <w:sz w:val="44"/>
          <w:szCs w:val="44"/>
        </w:rPr>
      </w:pPr>
      <w:r w:rsidRPr="000F2288">
        <w:rPr>
          <w:b/>
          <w:bCs/>
          <w:noProof/>
          <w:sz w:val="44"/>
          <w:szCs w:val="44"/>
        </w:rPr>
        <w:drawing>
          <wp:inline distT="0" distB="0" distL="0" distR="0" wp14:anchorId="3978A03B" wp14:editId="7F9CC763">
            <wp:extent cx="4334480" cy="666843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4480" cy="666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CEC31D" w14:textId="63200AB9" w:rsidR="00433AF0" w:rsidRPr="000F2288" w:rsidRDefault="00433AF0" w:rsidP="00B2123C">
      <w:pPr>
        <w:ind w:left="2880" w:firstLine="720"/>
      </w:pPr>
      <w:r w:rsidRPr="000F2288">
        <w:rPr>
          <w:rFonts w:cstheme="minorHAnsi"/>
          <w:b/>
          <w:bCs/>
        </w:rPr>
        <w:t>↓</w:t>
      </w:r>
    </w:p>
    <w:p w14:paraId="5849DF4F" w14:textId="2547B737" w:rsidR="00B37267" w:rsidRPr="00B37267" w:rsidRDefault="000F2288" w:rsidP="000F2288">
      <w:r w:rsidRPr="000F2288">
        <w:rPr>
          <w:noProof/>
        </w:rPr>
        <w:drawing>
          <wp:inline distT="0" distB="0" distL="0" distR="0" wp14:anchorId="2D5ED93A" wp14:editId="23194065">
            <wp:extent cx="5087060" cy="676369"/>
            <wp:effectExtent l="19050" t="19050" r="18415" b="2857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6763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55610DC3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2D08F9F1" w14:textId="1C1E15EB" w:rsidR="00B37267" w:rsidRP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3CA2F1C7" w:rsidR="00B37267" w:rsidRPr="00B37267" w:rsidRDefault="00B37267" w:rsidP="00B37267"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7402F883" wp14:editId="0B03B0D8">
            <wp:extent cx="2400635" cy="3105583"/>
            <wp:effectExtent l="19050" t="19050" r="19050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31055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341FEA">
        <w:rPr>
          <w:sz w:val="28"/>
          <w:szCs w:val="28"/>
        </w:rPr>
        <w:sym w:font="Wingdings" w:char="F0E0"/>
      </w:r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5222256D" wp14:editId="41574086">
            <wp:extent cx="2374265" cy="3125497"/>
            <wp:effectExtent l="19050" t="19050" r="26035" b="177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8884" cy="3131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lastRenderedPageBreak/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0EA9FBE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</w:t>
      </w:r>
      <w:r w:rsidR="00730176">
        <w:rPr>
          <w:noProof/>
        </w:rPr>
        <w:t xml:space="preserve"> </w:t>
      </w:r>
      <w:r w:rsidRPr="00B37267">
        <w:rPr>
          <w:noProof/>
        </w:rPr>
        <w:t>/</w:t>
      </w:r>
      <w:r w:rsidR="00730176">
        <w:rPr>
          <w:noProof/>
        </w:rPr>
        <w:t xml:space="preserve"> </w:t>
      </w:r>
      <w:r w:rsidRPr="00B37267">
        <w:rPr>
          <w:noProof/>
        </w:rPr>
        <w:t>Output</w:t>
      </w:r>
    </w:p>
    <w:p w14:paraId="3ED4B4A5" w14:textId="467986FC" w:rsidR="00B37267" w:rsidRDefault="00B37267" w:rsidP="00B37267">
      <w:r w:rsidRPr="00B37267">
        <w:t>There will be no input</w:t>
      </w:r>
      <w:r w:rsidR="00730176">
        <w:t xml:space="preserve"> </w:t>
      </w:r>
      <w:r w:rsidRPr="00B37267">
        <w:t>/</w:t>
      </w:r>
      <w:r w:rsidR="00730176">
        <w:t xml:space="preserve"> 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t>Examples</w:t>
      </w:r>
    </w:p>
    <w:p w14:paraId="7366B425" w14:textId="4907DC16" w:rsidR="008237F8" w:rsidRPr="00B37267" w:rsidRDefault="008237F8" w:rsidP="00B37267">
      <w:r w:rsidRPr="00B37267">
        <w:t xml:space="preserve">  </w:t>
      </w:r>
      <w:r w:rsidR="00F570E4" w:rsidRPr="00F570E4">
        <w:rPr>
          <w:noProof/>
        </w:rPr>
        <w:drawing>
          <wp:inline distT="0" distB="0" distL="0" distR="0" wp14:anchorId="3E33A83D" wp14:editId="24320C3A">
            <wp:extent cx="2314898" cy="2981741"/>
            <wp:effectExtent l="19050" t="19050" r="28575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14898" cy="29817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82F92">
        <w:t xml:space="preserve">   </w:t>
      </w:r>
      <w:r w:rsidR="00F56C97" w:rsidRPr="00F56C97">
        <w:rPr>
          <w:rFonts w:cstheme="minorHAnsi"/>
          <w:b/>
          <w:bCs/>
          <w:sz w:val="28"/>
          <w:szCs w:val="28"/>
        </w:rPr>
        <w:t>→</w:t>
      </w:r>
      <w:r w:rsidR="00F56C97">
        <w:t xml:space="preserve"> </w:t>
      </w:r>
      <w:r w:rsidR="00682F92">
        <w:t xml:space="preserve"> </w:t>
      </w:r>
      <w:r w:rsidRPr="00B37267">
        <w:t xml:space="preserve"> </w:t>
      </w:r>
      <w:r w:rsidR="00F570E4" w:rsidRPr="00F570E4">
        <w:rPr>
          <w:noProof/>
        </w:rPr>
        <w:drawing>
          <wp:inline distT="0" distB="0" distL="0" distR="0" wp14:anchorId="4D931D85" wp14:editId="1239D0B3">
            <wp:extent cx="2257070" cy="2990850"/>
            <wp:effectExtent l="19050" t="19050" r="10160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58785" cy="2993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lastRenderedPageBreak/>
        <w:t>Examples</w:t>
      </w:r>
    </w:p>
    <w:p w14:paraId="40CC2A96" w14:textId="62834B42" w:rsidR="00B37267" w:rsidRPr="00B37267" w:rsidRDefault="0063786A" w:rsidP="00B2123C">
      <w:r>
        <w:rPr>
          <w:noProof/>
          <w:lang w:val="bg-BG" w:eastAsia="bg-BG"/>
        </w:rPr>
        <w:drawing>
          <wp:inline distT="0" distB="0" distL="0" distR="0" wp14:anchorId="38EA4AE2" wp14:editId="61EAFD0A">
            <wp:extent cx="4781550" cy="2170301"/>
            <wp:effectExtent l="19050" t="19050" r="19050" b="2095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036" cy="22054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3B493A" w:rsidRDefault="00B37267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3B493A" w:rsidRDefault="00D839EA" w:rsidP="00B37267">
            <w:pPr>
              <w:rPr>
                <w:rFonts w:ascii="Consolas" w:hAnsi="Consolas"/>
                <w:noProof/>
              </w:rPr>
            </w:pPr>
            <w:r w:rsidRPr="003B493A">
              <w:rPr>
                <w:rFonts w:ascii="Consolas" w:hAnsi="Consolas"/>
                <w:bCs/>
                <w:noProof/>
              </w:rPr>
              <w:t>Bulgaria</w:t>
            </w:r>
            <w:r w:rsidRPr="003B493A">
              <w:rPr>
                <w:rFonts w:ascii="Consolas" w:hAnsi="Consolas"/>
                <w:bCs/>
                <w:noProof/>
                <w:lang w:val="bg-BG"/>
              </w:rPr>
              <w:t xml:space="preserve">; </w:t>
            </w:r>
            <w:r w:rsidRPr="003B493A">
              <w:rPr>
                <w:rFonts w:ascii="Consolas" w:hAnsi="Consolas"/>
                <w:bCs/>
                <w:noProof/>
              </w:rPr>
              <w:t>Kazanlak;</w:t>
            </w:r>
            <w:r w:rsidRPr="003B493A">
              <w:rPr>
                <w:rFonts w:ascii="Consolas" w:hAnsi="Consolas"/>
                <w:noProof/>
                <w:lang w:val="bg-BG"/>
              </w:rPr>
              <w:t xml:space="preserve"> </w:t>
            </w:r>
            <w:r w:rsidR="007C32E6" w:rsidRPr="003B493A">
              <w:rPr>
                <w:rFonts w:ascii="Consolas" w:hAnsi="Consolas"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B95D7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639E9C" w14:textId="77777777" w:rsidR="00D352FB" w:rsidRDefault="00D352FB" w:rsidP="008068A2">
      <w:pPr>
        <w:spacing w:after="0" w:line="240" w:lineRule="auto"/>
      </w:pPr>
      <w:r>
        <w:separator/>
      </w:r>
    </w:p>
  </w:endnote>
  <w:endnote w:type="continuationSeparator" w:id="0">
    <w:p w14:paraId="695ED156" w14:textId="77777777" w:rsidR="00D352FB" w:rsidRDefault="00D352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DEDD9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3DC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DEDD9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3DC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5C19A9" w14:textId="77777777" w:rsidR="00D352FB" w:rsidRDefault="00D352FB" w:rsidP="008068A2">
      <w:pPr>
        <w:spacing w:after="0" w:line="240" w:lineRule="auto"/>
      </w:pPr>
      <w:r>
        <w:separator/>
      </w:r>
    </w:p>
  </w:footnote>
  <w:footnote w:type="continuationSeparator" w:id="0">
    <w:p w14:paraId="4F4A8D4B" w14:textId="77777777" w:rsidR="00D352FB" w:rsidRDefault="00D352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wUA2497ri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0F2288"/>
    <w:rsid w:val="00102151"/>
    <w:rsid w:val="001022A6"/>
    <w:rsid w:val="00103906"/>
    <w:rsid w:val="00114FC6"/>
    <w:rsid w:val="00116A6F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53DC8"/>
    <w:rsid w:val="00372BDA"/>
    <w:rsid w:val="00380A57"/>
    <w:rsid w:val="003817EF"/>
    <w:rsid w:val="00382A45"/>
    <w:rsid w:val="003866A6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6F7DDF"/>
    <w:rsid w:val="00704432"/>
    <w:rsid w:val="007051DF"/>
    <w:rsid w:val="00724DA4"/>
    <w:rsid w:val="00730176"/>
    <w:rsid w:val="00763912"/>
    <w:rsid w:val="00774E44"/>
    <w:rsid w:val="00785258"/>
    <w:rsid w:val="00791F02"/>
    <w:rsid w:val="00792C13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7F66A7"/>
    <w:rsid w:val="00801502"/>
    <w:rsid w:val="00803217"/>
    <w:rsid w:val="008063E1"/>
    <w:rsid w:val="008068A2"/>
    <w:rsid w:val="008105A0"/>
    <w:rsid w:val="008237F8"/>
    <w:rsid w:val="00836CA4"/>
    <w:rsid w:val="00837E13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384C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123C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95D7D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90E36"/>
    <w:rsid w:val="00CA2FD0"/>
    <w:rsid w:val="00CB626D"/>
    <w:rsid w:val="00CD5181"/>
    <w:rsid w:val="00CD7485"/>
    <w:rsid w:val="00CE2360"/>
    <w:rsid w:val="00CE236C"/>
    <w:rsid w:val="00CF0047"/>
    <w:rsid w:val="00D17F01"/>
    <w:rsid w:val="00D22895"/>
    <w:rsid w:val="00D3404A"/>
    <w:rsid w:val="00D352FB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41E4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EF70F8"/>
    <w:rsid w:val="00F20B48"/>
    <w:rsid w:val="00F258BA"/>
    <w:rsid w:val="00F27E9C"/>
    <w:rsid w:val="00F41F41"/>
    <w:rsid w:val="00F46918"/>
    <w:rsid w:val="00F46DDE"/>
    <w:rsid w:val="00F56C97"/>
    <w:rsid w:val="00F570E4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5B240B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styleId="UnresolvedMention">
    <w:name w:val="Unresolved Mention"/>
    <w:basedOn w:val="DefaultParagraphFont"/>
    <w:uiPriority w:val="99"/>
    <w:semiHidden/>
    <w:unhideWhenUsed/>
    <w:rsid w:val="003866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om-introduction-lab/436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4A85CC-A16F-4577-B92E-D62D9A98FE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8</TotalTime>
  <Pages>5</Pages>
  <Words>514</Words>
  <Characters>2931</Characters>
  <Application>Microsoft Office Word</Application>
  <DocSecurity>0</DocSecurity>
  <Lines>24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59</cp:revision>
  <cp:lastPrinted>2023-05-04T05:47:00Z</cp:lastPrinted>
  <dcterms:created xsi:type="dcterms:W3CDTF">2019-11-12T12:29:00Z</dcterms:created>
  <dcterms:modified xsi:type="dcterms:W3CDTF">2025-04-11T07:41:00Z</dcterms:modified>
  <cp:category>computer programming;programming;software development;software engineering</cp:category>
</cp:coreProperties>
</file>